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8ff8b8590378d3d584bf0f6cc42718178b52a77"/>
    <w:p>
      <w:pPr>
        <w:pStyle w:val="Heading1"/>
      </w:pPr>
      <w:r>
        <w:t xml:space="preserve">Cover Letter for Welder Position in Saudi Arabia Jeddah</w:t>
      </w:r>
    </w:p>
    <w:p>
      <w:pPr>
        <w:pStyle w:val="FirstParagraph"/>
      </w:pPr>
      <w:r>
        <w:rPr>
          <w:bCs/>
          <w:b/>
        </w:rPr>
        <w:t xml:space="preserve">Dear Hiring Manager,</w:t>
      </w:r>
    </w:p>
    <w:p>
      <w:pPr>
        <w:pStyle w:val="BodyText"/>
      </w:pPr>
      <w:r>
        <w:t xml:space="preserve">I am writing to express my sincere interest in the Welder position at your esteemed organization in Saudi Arabia, specifically within the vibrant city of Jeddah. As a skilled and dedicated welding professional with over [X years] of experience in diverse industrial and construction environments, I am excited about the opportunity to contribute my expertise to projects that align with Saudi Arabia’s ambitious development goals, particularly those outlined in Vision 2030. My career has been defined by precision, adaptability, and a commitment to excellence—qualities that I believe make me an ideal candidate for this role in Jeddah.</w:t>
      </w:r>
    </w:p>
    <w:p>
      <w:pPr>
        <w:pStyle w:val="BodyText"/>
      </w:pPr>
      <w:r>
        <w:t xml:space="preserve">Having worked on both local and international projects, I have developed a robust understanding of welding techniques such as MIG (Metal Inert Gas), TIG (Tungsten Inert Gas), and SMAW (Shielded Metal Arc Welding). My ability to work with various materials—including steel, stainless steel, and aluminum—has allowed me to thrive in dynamic settings where quality and safety are non-negotiable. I am particularly drawn to the opportunity of working in Saudi Arabia Jeddah, a city that symbolizes innovation and progress. The region’s growing infrastructure demands skilled professionals like myself who can deliver reliable solutions while adhering to strict industry standards.</w:t>
      </w:r>
    </w:p>
    <w:p>
      <w:pPr>
        <w:pStyle w:val="BodyText"/>
      </w:pPr>
      <w:r>
        <w:t xml:space="preserve">One of the key reasons I am eager to join your team is the unique challenges and opportunities that come with working in Saudi Arabia. Jeddah, as a major economic and cultural hub, is at the forefront of large-scale projects such as port expansions, high-rise construction, and renewable energy initiatives. These projects require welders who are not only technically proficient but also capable of working in multicultural teams under varying environmental conditions. My experience in cross-cultural collaboration—whether in [previous locations or industries]—has equipped me with the communication skills and flexibility needed to excel in such an environment.</w:t>
      </w:r>
    </w:p>
    <w:p>
      <w:pPr>
        <w:pStyle w:val="BodyText"/>
      </w:pPr>
      <w:r>
        <w:t xml:space="preserve">Moreover, I understand that Saudi Arabia’s construction and manufacturing sectors are expanding rapidly, creating a high demand for skilled labor. As a Welder, I am committed to upholding the highest standards of safety and craftsmanship. My certifications in [list relevant certifications, e.g., AWS (American Welding Society), OSHA (Occupational Safety and Health Administration), or local equivalents] ensure that I am well-versed in both international and region-specific regulations. This aligns seamlessly with the requirements of working in Jeddah, where adherence to safety protocols is critical due to the scale and complexity of projects.</w:t>
      </w:r>
    </w:p>
    <w:p>
      <w:pPr>
        <w:pStyle w:val="BodyText"/>
      </w:pPr>
      <w:r>
        <w:t xml:space="preserve">What sets me apart as a Welder is my dedication to continuous learning and improvement. I have actively pursued training programs to stay updated on advancements in welding technology, such as automated welding systems and advanced metallurgy. This proactive approach has allowed me to contribute effectively to projects that require precision and innovation. For instance, during my time at [previous employer or project], I was responsible for [specific task, e.g., "welding structural components for a high-rise building," "repairing industrial piping systems," or "fabricating custom metal structures"]. These experiences honed my ability to work under pressure while maintaining attention to detail—a skill that is especially vital in Jeddah’s fast-paced construction scene.</w:t>
      </w:r>
    </w:p>
    <w:p>
      <w:pPr>
        <w:pStyle w:val="BodyText"/>
      </w:pPr>
      <w:r>
        <w:t xml:space="preserve">I am also deeply aware of the cultural and professional expectations in Saudi Arabia. The Kingdom’s emphasis on modernization and sustainability resonates with my personal values, and I am eager to contribute to initiatives that support these goals. Whether it is working on renewable energy projects or infrastructure development, I am passionate about playing a role in shaping Jeddah’s future. My respect for local customs and traditions, combined with my technical expertise, ensures that I can integrate smoothly into your team while delivering exceptional results.</w:t>
      </w:r>
    </w:p>
    <w:p>
      <w:pPr>
        <w:pStyle w:val="BodyText"/>
      </w:pPr>
      <w:r>
        <w:t xml:space="preserve">As a Welder, I have consistently demonstrated the ability to work independently as well as collaborate with engineers, project managers, and fellow tradespeople. My problem-solving skills have enabled me to overcome complex challenges on-site, such as [specific example: "adjusting welding parameters for materials with varying thicknesses" or "resolving structural integrity issues in a high-stress environment"]. These experiences have reinforced my belief that a welder’s role extends beyond technical execution—it involves contributing to the overall success of a project through precision, reliability, and teamwork.</w:t>
      </w:r>
    </w:p>
    <w:p>
      <w:pPr>
        <w:pStyle w:val="BodyText"/>
      </w:pPr>
      <w:r>
        <w:t xml:space="preserve">I am particularly inspired by Saudi Arabia’s vision to diversify its economy and become a global leader in infrastructure and technology. Jeddah, as one of the Kingdom’s most dynamic cities, offers an ideal platform for professionals like myself to make a meaningful impact. I am confident that my skills, experience, and enthusiasm for welding will allow me to contribute effectively to your organization’s objectives while growing professionally in this exciting environment.</w:t>
      </w:r>
    </w:p>
    <w:p>
      <w:pPr>
        <w:pStyle w:val="BodyText"/>
      </w:pPr>
      <w:r>
        <w:t xml:space="preserve">Thank you for considering my application. I would be honored to bring my expertise as a Welder to your team in Saudi Arabia Jeddah. I am available at your earliest convenience for an interview and am happy to provide further details about my qualifications upon request. Please feel free to contact me via [phone number] or [email address].</w:t>
      </w:r>
    </w:p>
    <w:p>
      <w:pPr>
        <w:pStyle w:val="BodyText"/>
      </w:pPr>
      <w:r>
        <w:t xml:space="preserve">Sincerely,</w:t>
      </w:r>
    </w:p>
    <w:p>
      <w:pPr>
        <w:pStyle w:val="BodyText"/>
      </w:pPr>
      <w:r>
        <w:t xml:space="preserve">[Your Full Name]</w:t>
      </w:r>
    </w:p>
    <w:p>
      <w:pPr>
        <w:pStyle w:val="BodyText"/>
      </w:pPr>
      <w:r>
        <w:t xml:space="preserve">[Your Contact Information: Phone Number, Email Address, LinkedIn Profile (if applicable)]</w:t>
      </w:r>
    </w:p>
    <w:p>
      <w:r>
        <w:pict>
          <v:rect style="width:0;height:1.5pt" o:hralign="center" o:hrstd="t" o:hr="t"/>
        </w:pict>
      </w:r>
    </w:p>
    <w:p>
      <w:pPr>
        <w:pStyle w:val="FirstParagraph"/>
      </w:pPr>
      <w:r>
        <w:t xml:space="preserve">© [Year]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in Saudi Arabia Jeddah</dc:title>
  <dc:creator/>
  <cp:keywords/>
  <dcterms:created xsi:type="dcterms:W3CDTF">2026-07-23T10:42:50Z</dcterms:created>
  <dcterms:modified xsi:type="dcterms:W3CDTF">2026-07-23T10:42:50Z</dcterms:modified>
</cp:coreProperties>
</file>

<file path=docProps/custom.xml><?xml version="1.0" encoding="utf-8"?>
<Properties xmlns="http://schemas.openxmlformats.org/officeDocument/2006/custom-properties" xmlns:vt="http://schemas.openxmlformats.org/officeDocument/2006/docPropsVTypes"/>
</file>